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389024b998175a17827b5d009d6b204eba70564"/>
    <w:p>
      <w:pPr>
        <w:pStyle w:val="Heading1"/>
      </w:pPr>
      <w:r>
        <w:t xml:space="preserve">Cover Letter for Professor Position in Senegal Dakar</w:t>
      </w:r>
    </w:p>
    <w:p>
      <w:pPr>
        <w:pStyle w:val="FirstParagraph"/>
      </w:pPr>
      <w:r>
        <w:t xml:space="preserve">Dear [Recipient's Name or Hiring Committee],</w:t>
      </w:r>
    </w:p>
    <w:p>
      <w:pPr>
        <w:pStyle w:val="BodyText"/>
      </w:pPr>
      <w:r>
        <w:t xml:space="preserve">I am writing to express my sincere interest in the Professor position at a prestigious institution in Senegal Dakar. As an accomplished academic with a deep commitment to education, research, and cultural exchange, I am eager to contribute my expertise to an institution that values innovation, community engagement, and academic excellence. Senegal Dakar has long been a beacon of intellectual growth in West Africa, and I am particularly inspired by its role in shaping the future of higher education on the continent. This opportunity aligns perfectly with my career goals and passion for fostering meaningful learning environments.</w:t>
      </w:r>
    </w:p>
    <w:bookmarkStart w:id="20" w:name="Xe8b1ac7b9ab85b59e08bde913a757030294a649"/>
    <w:p>
      <w:pPr>
        <w:pStyle w:val="Heading2"/>
      </w:pPr>
      <w:r>
        <w:t xml:space="preserve">Academic Background and Professional Experience</w:t>
      </w:r>
    </w:p>
    <w:p>
      <w:pPr>
        <w:pStyle w:val="FirstParagraph"/>
      </w:pPr>
      <w:r>
        <w:t xml:space="preserve">Throughout my academic journey, I have dedicated myself to advancing knowledge across disciplines while emphasizing the importance of global perspectives. Holding a [PhD/Master’s] in [Your Field of Study] from [University Name], I have built a robust foundation in both theoretical and applied research. My work has focused on [mention specific areas, e.g., "sustainable development," "language studies," or "technology integration"], which resonates with the mission of institutions in Senegal Dakar to address regional and global challenges through education.</w:t>
      </w:r>
    </w:p>
    <w:p>
      <w:pPr>
        <w:pStyle w:val="BodyText"/>
      </w:pPr>
      <w:r>
        <w:t xml:space="preserve">As a Professor at [Current Institution], I have led courses on [specific subjects], mentored graduate students, and collaborated on interdisciplinary projects that bridge academic theory with real-world impact. My teaching philosophy centers on creating inclusive classrooms where students are encouraged to think critically, engage in dialogue, and develop solutions to complex problems. This approach has been recognized through [mention awards or accolades, e.g., "a university-wide teaching excellence award" or "peer-reviewed publications on pedagogical innovation"].</w:t>
      </w:r>
    </w:p>
    <w:bookmarkEnd w:id="20"/>
    <w:bookmarkStart w:id="21" w:name="X4b072d35adb0e8c2afd84cce66226f92d62f62e"/>
    <w:p>
      <w:pPr>
        <w:pStyle w:val="Heading2"/>
      </w:pPr>
      <w:r>
        <w:t xml:space="preserve">Research Contributions and Academic Leadership</w:t>
      </w:r>
    </w:p>
    <w:p>
      <w:pPr>
        <w:pStyle w:val="FirstParagraph"/>
      </w:pPr>
      <w:r>
        <w:t xml:space="preserve">My research endeavors have consistently sought to address pressing issues in [your field], with a particular emphasis on [specific topics, e.g., "environmental sustainability," "cultural preservation," or "educational equity"]. Over the years, I have published extensively in peer-reviewed journals and presented my work at international conferences, including [name of conferences or institutions]. These experiences have not only enriched my academic profile but also deepened my understanding of how knowledge can be leveraged to drive societal progress.</w:t>
      </w:r>
    </w:p>
    <w:p>
      <w:pPr>
        <w:pStyle w:val="BodyText"/>
      </w:pPr>
      <w:r>
        <w:t xml:space="preserve">In Senegal Dakar, I envision contributing to a vibrant research ecosystem that prioritizes collaboration between local and global scholars. The region’s unique cultural tapestry and growing emphasis on innovation make it an ideal setting for advancing impactful research. For instance, my work on [specific project or area] could align with initiatives in Dakar focused on [mention relevant topics, e.g., "climate resilience," "digital transformation," or "African studies"], creating opportunities for cross-disciplinary partnerships and student engagement.</w:t>
      </w:r>
    </w:p>
    <w:bookmarkEnd w:id="21"/>
    <w:bookmarkStart w:id="22" w:name="Xbd638102a4a49cc17d5d75c92271dbfb0e7abc9"/>
    <w:p>
      <w:pPr>
        <w:pStyle w:val="Heading2"/>
      </w:pPr>
      <w:r>
        <w:t xml:space="preserve">Why Senegal Dakar? A Commitment to Community and Growth</w:t>
      </w:r>
    </w:p>
    <w:p>
      <w:pPr>
        <w:pStyle w:val="FirstParagraph"/>
      </w:pPr>
      <w:r>
        <w:t xml:space="preserve">Senegal Dakar is more than a location—it is a symbol of resilience, creativity, and the transformative power of education. The city’s rich history as a hub for intellectual exchange, combined with its dynamic modernization efforts, offers an unparalleled environment for academic growth. I am particularly drawn to the opportunity to work alongside colleagues who share a vision of empowering students to become leaders in their communities and beyond.</w:t>
      </w:r>
    </w:p>
    <w:p>
      <w:pPr>
        <w:pStyle w:val="BodyText"/>
      </w:pPr>
      <w:r>
        <w:t xml:space="preserve">As a Professor in Senegal Dakar, I aim to foster an academic culture that values both tradition and innovation. This includes incorporating local knowledge systems into curricula, supporting student-led initiatives that address regional challenges, and building bridges between the university and local industries or NGOs. My goal is to ensure that students not only gain technical skills but also develop a profound sense of purpose and responsibility toward their communities.</w:t>
      </w:r>
    </w:p>
    <w:bookmarkEnd w:id="22"/>
    <w:bookmarkStart w:id="23" w:name="X32ef0e5d1af6c584fc4a4e3009067654b7a8303"/>
    <w:p>
      <w:pPr>
        <w:pStyle w:val="Heading2"/>
      </w:pPr>
      <w:r>
        <w:t xml:space="preserve">Personal Qualities and Cultural Sensitivity</w:t>
      </w:r>
    </w:p>
    <w:p>
      <w:pPr>
        <w:pStyle w:val="FirstParagraph"/>
      </w:pPr>
      <w:r>
        <w:t xml:space="preserve">My professional journey has been guided by principles of integrity, adaptability, and cultural humility. Having worked in diverse academic settings across [mention countries or regions], I have cultivated a deep appreciation for the importance of contextualizing education within its cultural and social frameworks. In Senegal Dakar, I am committed to understanding the unique needs and aspirations of students while contributing my own expertise to create a mutually enriching environment.</w:t>
      </w:r>
    </w:p>
    <w:p>
      <w:pPr>
        <w:pStyle w:val="BodyText"/>
      </w:pPr>
      <w:r>
        <w:t xml:space="preserve">I also bring strong interpersonal skills that enable me to collaborate effectively with faculty, students, and stakeholders. Whether through mentorship programs, curriculum development, or community outreach initiatives, I strive to build relationships rooted in respect and shared goals. My ability to communicate across cultures and my fluency in [mention languages] further position me to contribute meaningfully to the academic and social fabric of Dakar.</w:t>
      </w:r>
    </w:p>
    <w:bookmarkEnd w:id="23"/>
    <w:bookmarkStart w:id="24" w:name="conclusion"/>
    <w:p>
      <w:pPr>
        <w:pStyle w:val="Heading2"/>
      </w:pPr>
      <w:r>
        <w:t xml:space="preserve">Conclusion</w:t>
      </w:r>
    </w:p>
    <w:p>
      <w:pPr>
        <w:pStyle w:val="FirstParagraph"/>
      </w:pPr>
      <w:r>
        <w:t xml:space="preserve">In conclusion, I am excited about the possibility of joining a distinguished institution in Senegal Dakar as a Professor. My academic background, teaching experience, research contributions, and passion for cross-cultural collaboration make me well-suited to contribute to the university’s mission. I am confident that my skills and vision align with the values of an institution that seeks to nurture future leaders while addressing global challenges through education.</w:t>
      </w:r>
    </w:p>
    <w:p>
      <w:pPr>
        <w:pStyle w:val="BodyText"/>
      </w:pPr>
      <w:r>
        <w:t xml:space="preserve">Thank you for considering my application. I would be honored to discuss how my qualifications and aspirations align with the needs of your department. Please feel free to contact me at [your phone number] or [your email address] at your earliest convenience. I look forward to the opportunity to contribute to the academic excellence of Senegal Daka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enegal Dakar</dc:title>
  <dc:creator/>
  <dc:language>en</dc:language>
  <cp:keywords/>
  <dcterms:created xsi:type="dcterms:W3CDTF">2026-07-23T21:01:46Z</dcterms:created>
  <dcterms:modified xsi:type="dcterms:W3CDTF">2026-07-23T21:01:46Z</dcterms:modified>
</cp:coreProperties>
</file>

<file path=docProps/custom.xml><?xml version="1.0" encoding="utf-8"?>
<Properties xmlns="http://schemas.openxmlformats.org/officeDocument/2006/custom-properties" xmlns:vt="http://schemas.openxmlformats.org/officeDocument/2006/docPropsVTypes"/>
</file>